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[༢༦༩ན]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སྡ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8f47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